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UX/UI Designer position at your esteemed organization in the United States Houston. As a dedicated and innovative designer with a passion for creating intuitive digital experiences, I am eager to contribute my skills and expertise to your team. The opportunity to work within the dynamic tech landscape of Houston, a city known for its forward-thinking industries and vibrant startup ecosystem, aligns perfectly with my professional goals. I am confident that my background in user-centered design, combined with a deep understanding of the unique challenges and opportunities in the United States Houston market, makes me an ideal candidate for this role.</w:t>
      </w:r>
    </w:p>
    <w:bookmarkStart w:id="20" w:name="Xefcfe6d8e78558b2beaf2e104b683ba86676957"/>
    <w:p>
      <w:pPr>
        <w:pStyle w:val="Heading2"/>
      </w:pPr>
      <w:r>
        <w:t xml:space="preserve">Why UX/UI Design? A Passion for User-Centric Solutions</w:t>
      </w:r>
    </w:p>
    <w:p>
      <w:pPr>
        <w:pStyle w:val="FirstParagraph"/>
      </w:pPr>
      <w:r>
        <w:t xml:space="preserve">My journey into UX/UI design began with a fascination for how technology can bridge the gap between people and their digital interactions. Over the past [X years], I have honed my skills in crafting seamless user experiences that prioritize functionality, aesthetics, and accessibility. As a UX/UI Designer, I believe that every interaction with a product should be intuitive, efficient, and emotionally resonant. This philosophy has driven me to continually refine my ability to translate complex problems into elegant solutions.</w:t>
      </w:r>
    </w:p>
    <w:p>
      <w:pPr>
        <w:pStyle w:val="BodyText"/>
      </w:pPr>
      <w:r>
        <w:t xml:space="preserve">In the United States Houston, where industries such as energy, healthcare, and technology are rapidly evolving, the demand for exceptional digital experiences is at an all-time high. My work has consistently focused on addressing these needs by designing interfaces that not only meet user expectations but exceed them. Whether it’s developing a mobile app for a local startup or reimagining a website for a global brand, I approach each project with the same level of dedication and creativity.</w:t>
      </w:r>
    </w:p>
    <w:bookmarkEnd w:id="20"/>
    <w:bookmarkStart w:id="21" w:name="experience-and-expertise-in-uxui-design"/>
    <w:p>
      <w:pPr>
        <w:pStyle w:val="Heading2"/>
      </w:pPr>
      <w:r>
        <w:t xml:space="preserve">Experience and Expertise in UX/UI Design</w:t>
      </w:r>
    </w:p>
    <w:p>
      <w:pPr>
        <w:pStyle w:val="FirstParagraph"/>
      </w:pPr>
      <w:r>
        <w:t xml:space="preserve">Throughout my career, I have collaborated with cross-functional teams to deliver user-centered solutions that align with business objectives. My expertise spans the entire design process, from user research and persona development to wireframing, prototyping, and usability testing. For instance, while working as a UX Designer at [Previous Company Name], I led a redesign of their e-commerce platform, which resulted in a 30% increase in user engagement and a 20% boost in conversion rates. This project required me to analyze user behavior through tools like heatmaps and A/B testing, ensuring that every design decision was data-driven.</w:t>
      </w:r>
    </w:p>
    <w:p>
      <w:pPr>
        <w:pStyle w:val="BodyText"/>
      </w:pPr>
      <w:r>
        <w:t xml:space="preserve">In addition to my technical skills, I am proficient in industry-standard tools such as Figma, Adobe XD, and Sketch. These tools enable me to create high-fidelity prototypes that effectively communicate design concepts to stakeholders. My ability to collaborate with developers and product managers ensures that the final product not only looks great but also functions flawlessly across multiple platforms.</w:t>
      </w:r>
    </w:p>
    <w:bookmarkEnd w:id="21"/>
    <w:bookmarkStart w:id="22" w:name="Xd5c54f5ec96869180c2cf4ad1583cc8486d96b3"/>
    <w:p>
      <w:pPr>
        <w:pStyle w:val="Heading2"/>
      </w:pPr>
      <w:r>
        <w:t xml:space="preserve">Understanding the Unique Landscape of United States Houston</w:t>
      </w:r>
    </w:p>
    <w:p>
      <w:pPr>
        <w:pStyle w:val="FirstParagraph"/>
      </w:pPr>
      <w:r>
        <w:t xml:space="preserve">The United States Houston market is a unique blend of traditional industries and cutting-edge innovation. As a UX/UI Designer, I have studied the specific needs of users in this region, recognizing that local businesses often require solutions tailored to their distinct challenges. For example, the energy sector in Houston has embraced digital transformation to optimize operations and reduce costs, while healthcare providers are leveraging technology to improve patient outcomes. My experience working with clients across these industries has equipped me with the adaptability needed to thrive in a fast-paced environment.</w:t>
      </w:r>
    </w:p>
    <w:p>
      <w:pPr>
        <w:pStyle w:val="BodyText"/>
      </w:pPr>
      <w:r>
        <w:t xml:space="preserve">Furthermore, I understand the importance of cultural sensitivity and inclusivity in design. Houston is a culturally diverse city, and I ensure that my designs reflect this diversity by considering the needs of users from various backgrounds. This approach not only enhances accessibility but also fosters a sense of belonging among users, which is critical for building long-term loyalty.</w:t>
      </w:r>
    </w:p>
    <w:bookmarkEnd w:id="22"/>
    <w:bookmarkStart w:id="23" w:name="Xb68981446ab2c904edaab48621a59c2807f6e65"/>
    <w:p>
      <w:pPr>
        <w:pStyle w:val="Heading2"/>
      </w:pPr>
      <w:r>
        <w:t xml:space="preserve">Why Your Organization? A Commitment to Excellence</w:t>
      </w:r>
    </w:p>
    <w:p>
      <w:pPr>
        <w:pStyle w:val="FirstParagraph"/>
      </w:pPr>
      <w:r>
        <w:t xml:space="preserve">I am particularly drawn to your organization because of its reputation for innovation and commitment to user-centric design. The United States Houston area has seen a surge in tech-driven companies that prioritize creativity and collaboration, and I believe your team embodies these values. Your focus on [specific project, product, or initiative mentioned in the job posting] resonates with my own passion for solving real-world problems through design.</w:t>
      </w:r>
    </w:p>
    <w:p>
      <w:pPr>
        <w:pStyle w:val="BodyText"/>
      </w:pPr>
      <w:r>
        <w:t xml:space="preserve">What excites me most about this opportunity is the chance to contribute to a team that values both technical excellence and user empathy. I am eager to bring my expertise in wireframing, interaction design, and visual hierarchy to help your organization create digital experiences that stand out in a competitive market. Additionally, I am confident that my proactive approach and strong communication skills will enable me to collaborate effectively with your team members.</w:t>
      </w:r>
    </w:p>
    <w:bookmarkEnd w:id="23"/>
    <w:bookmarkStart w:id="24" w:name="conclusion-a-vision-for-the-future"/>
    <w:p>
      <w:pPr>
        <w:pStyle w:val="Heading2"/>
      </w:pPr>
      <w:r>
        <w:t xml:space="preserve">Conclusion: A Vision for the Future</w:t>
      </w:r>
    </w:p>
    <w:p>
      <w:pPr>
        <w:pStyle w:val="FirstParagraph"/>
      </w:pPr>
      <w:r>
        <w:t xml:space="preserve">In conclusion, I am eager to join your team as a UX/UI Designer in the United States Houston and contribute to the continued success of your organization. My combination of technical proficiency, user-focused mindset, and understanding of local market dynamics positions me to make a meaningful impact. I would welcome the opportunity to discuss how my skills and experiences align with your needs.</w:t>
      </w:r>
    </w:p>
    <w:p>
      <w:pPr>
        <w:pStyle w:val="BodyText"/>
      </w:pPr>
      <w:r>
        <w:t xml:space="preserve">Thank you for considering my application. I look forward to the possibility of contributing to your team and helping shape the future of digital experiences in Houston.</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4T07:34:42Z</dcterms:created>
  <dcterms:modified xsi:type="dcterms:W3CDTF">2026-07-24T07:34:42Z</dcterms:modified>
</cp:coreProperties>
</file>

<file path=docProps/custom.xml><?xml version="1.0" encoding="utf-8"?>
<Properties xmlns="http://schemas.openxmlformats.org/officeDocument/2006/custom-properties" xmlns:vt="http://schemas.openxmlformats.org/officeDocument/2006/docPropsVTypes"/>
</file>